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6A1F9A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C39F1AE" w:rsidR="00F250B6" w:rsidRPr="00F250B6" w:rsidRDefault="00F808A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6F424995" w:rsidR="00F250B6" w:rsidRPr="00F250B6" w:rsidRDefault="000255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>
              <w:rPr>
                <w:rFonts w:eastAsia="Times New Roman" w:cstheme="minorHAnsi"/>
                <w:lang w:val="en-US"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F250B6" w:rsidRPr="00F250B6" w14:paraId="6632E772" w14:textId="77777777" w:rsidTr="006A1F9A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0E12921" w:rsidR="00F250B6" w:rsidRPr="00F250B6" w:rsidRDefault="000255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EEB55E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C7C28C7" w:rsidR="00F250B6" w:rsidRPr="00F250B6" w:rsidRDefault="0002552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F250B6" w:rsidRPr="00F250B6" w14:paraId="3C91D456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0425F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46963406" w:rsidR="00F250B6" w:rsidRPr="00F250B6" w:rsidRDefault="000255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7F16E80" w:rsidR="00F250B6" w:rsidRPr="00F250B6" w:rsidRDefault="0002552D" w:rsidP="000255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0425F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5E0FD1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5E0FD1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DA8137E" w:rsidR="00F250B6" w:rsidRPr="00F250B6" w:rsidRDefault="00B83A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choolLibraryStockManagemen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245F6F7" w:rsidR="00F250B6" w:rsidRPr="00F250B6" w:rsidRDefault="00913EA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Quantity = </w:t>
            </w:r>
            <w:r w:rsidR="007D16CD"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F250B6" w:rsidRPr="00F250B6" w14:paraId="29E8EC92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A71FB74" w:rsidR="00F250B6" w:rsidRPr="00F250B6" w:rsidRDefault="00F250B6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B83AB3">
              <w:rPr>
                <w:rFonts w:eastAsia="Times New Roman" w:cstheme="minorHAnsi"/>
                <w:lang w:eastAsia="en-GB"/>
              </w:rPr>
              <w:t xml:space="preserve">Login as </w:t>
            </w:r>
            <w:r w:rsidR="00BB2872">
              <w:rPr>
                <w:rFonts w:eastAsia="Times New Roman" w:cstheme="minorHAnsi"/>
                <w:lang w:eastAsia="en-GB"/>
              </w:rPr>
              <w:t>admin</w:t>
            </w:r>
            <w:r w:rsidR="006B1903">
              <w:rPr>
                <w:rFonts w:eastAsia="Times New Roman" w:cstheme="minorHAnsi"/>
                <w:lang w:eastAsia="en-GB"/>
              </w:rPr>
              <w:t xml:space="preserve">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B83AB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BB4CDDC" w14:textId="2B9CB36F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724A5D44" w14:textId="5B501E0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486B8AE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0425F">
              <w:rPr>
                <w:rFonts w:eastAsia="Times New Roman" w:cstheme="minorHAnsi"/>
                <w:lang w:eastAsia="en-GB"/>
              </w:rPr>
              <w:t>Double click</w:t>
            </w:r>
            <w:r w:rsidR="00B83AB3">
              <w:rPr>
                <w:rFonts w:eastAsia="Times New Roman" w:cstheme="minorHAnsi"/>
                <w:lang w:eastAsia="en-GB"/>
              </w:rPr>
              <w:t xml:space="preserve"> orders from main</w:t>
            </w:r>
            <w:r w:rsidR="00B370E0">
              <w:rPr>
                <w:rFonts w:eastAsia="Times New Roman" w:cstheme="minorHAnsi"/>
                <w:lang w:eastAsia="en-GB"/>
              </w:rPr>
              <w:t xml:space="preserve">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C8B3DA0" w14:textId="4BBAE0D5" w:rsidR="00F250B6" w:rsidRPr="00F250B6" w:rsidRDefault="00F250B6" w:rsidP="00913EA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3530243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13EA3"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54F1C3BE" w14:textId="77CB4249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6A1F9A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9B82F18" w:rsidR="00F250B6" w:rsidRPr="00F250B6" w:rsidRDefault="00913EA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qu</w:t>
            </w:r>
            <w:r w:rsidR="00BB2872">
              <w:rPr>
                <w:rFonts w:eastAsia="Times New Roman" w:cstheme="minorHAnsi"/>
                <w:lang w:eastAsia="en-GB"/>
              </w:rPr>
              <w:t>antity , the admin</w:t>
            </w:r>
            <w:r>
              <w:rPr>
                <w:rFonts w:eastAsia="Times New Roman" w:cstheme="minorHAnsi"/>
                <w:lang w:eastAsia="en-GB"/>
              </w:rPr>
              <w:t xml:space="preserve"> can add to or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5E0FD1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6A1F9A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6A1F9A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D16CD" w:rsidRPr="00F250B6" w14:paraId="1FE15AD8" w14:textId="77777777" w:rsidTr="006A1F9A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7D16CD" w:rsidRPr="00F250B6" w:rsidRDefault="007D16CD" w:rsidP="007D16C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EC3A8B4" w:rsidR="007D16CD" w:rsidRPr="00F250B6" w:rsidRDefault="00580468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</w:t>
            </w:r>
            <w:r w:rsidR="007D16CD">
              <w:rPr>
                <w:rFonts w:eastAsia="Times New Roman" w:cstheme="minorHAnsi"/>
                <w:lang w:eastAsia="en-GB"/>
              </w:rPr>
              <w:t>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DF95976" w:rsidR="007D16CD" w:rsidRPr="00F250B6" w:rsidRDefault="00200376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</w:t>
            </w:r>
            <w:r w:rsidR="00580468">
              <w:rPr>
                <w:rFonts w:eastAsia="Times New Roman" w:cstheme="minorHAnsi"/>
                <w:lang w:eastAsia="en-GB"/>
              </w:rPr>
              <w:t xml:space="preserve"> in quantity f</w:t>
            </w:r>
            <w:r>
              <w:rPr>
                <w:rFonts w:eastAsia="Times New Roman" w:cstheme="minorHAnsi"/>
                <w:lang w:eastAsia="en-GB"/>
              </w:rPr>
              <w:t>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16CD" w:rsidRPr="00F250B6" w14:paraId="344CE2B2" w14:textId="77777777" w:rsidTr="006A1F9A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7D16CD" w:rsidRPr="00F250B6" w:rsidRDefault="007D16CD" w:rsidP="007D16C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C8FC179" w:rsidR="007D16CD" w:rsidRPr="00F250B6" w:rsidRDefault="0030425F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</w:t>
            </w:r>
            <w:r w:rsidR="00200376">
              <w:rPr>
                <w:rFonts w:eastAsia="Times New Roman" w:cstheme="minorHAnsi"/>
                <w:lang w:eastAsia="en-GB"/>
              </w:rPr>
              <w:t xml:space="preserve"> Add To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6E087280" w:rsidR="007D16CD" w:rsidRPr="00F250B6" w:rsidRDefault="0030425F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o</w:t>
            </w:r>
            <w:r w:rsidR="00755A74">
              <w:rPr>
                <w:rFonts w:eastAsia="Times New Roman" w:cstheme="minorHAnsi"/>
                <w:lang w:eastAsia="en-GB"/>
              </w:rPr>
              <w:t xml:space="preserve">rder will added in orders </w:t>
            </w:r>
            <w:proofErr w:type="spellStart"/>
            <w:r w:rsidR="00755A74">
              <w:rPr>
                <w:rFonts w:eastAsia="Times New Roman" w:cstheme="minorHAnsi"/>
                <w:lang w:eastAsia="en-GB"/>
              </w:rPr>
              <w:t>GridV</w:t>
            </w:r>
            <w:r>
              <w:rPr>
                <w:rFonts w:eastAsia="Times New Roman" w:cstheme="minorHAnsi"/>
                <w:lang w:eastAsia="en-GB"/>
              </w:rPr>
              <w:t>iew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16CD" w:rsidRPr="00F250B6" w14:paraId="5623D7F4" w14:textId="77777777" w:rsidTr="006A1F9A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7D16CD" w:rsidRPr="00F250B6" w:rsidRDefault="007D16CD" w:rsidP="007D16C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4147B58" w:rsidR="007D16CD" w:rsidRPr="00F250B6" w:rsidRDefault="0030425F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Ord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F651867" w:rsidR="007D16CD" w:rsidRPr="00F250B6" w:rsidRDefault="0030425F" w:rsidP="00CA5ED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essage Box </w:t>
            </w:r>
            <w:r w:rsidR="00CA5EDE">
              <w:rPr>
                <w:rFonts w:eastAsia="Times New Roman" w:cstheme="minorHAnsi"/>
                <w:lang w:eastAsia="en-GB"/>
              </w:rPr>
              <w:t xml:space="preserve">appear </w:t>
            </w:r>
            <w:r>
              <w:rPr>
                <w:rFonts w:eastAsia="Times New Roman" w:cstheme="minorHAnsi"/>
                <w:lang w:eastAsia="en-GB"/>
              </w:rPr>
              <w:t>‘</w:t>
            </w:r>
            <w:r w:rsidRPr="0030425F">
              <w:rPr>
                <w:rFonts w:cstheme="minorHAnsi"/>
                <w:color w:val="000000" w:themeColor="text1"/>
                <w:lang w:val="en-US"/>
              </w:rPr>
              <w:t>Order has Added Successfully</w:t>
            </w:r>
            <w:r>
              <w:rPr>
                <w:rFonts w:cstheme="minorHAnsi"/>
                <w:color w:val="000000" w:themeColor="text1"/>
                <w:lang w:val="en-US"/>
              </w:rPr>
              <w:t>’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7D16CD" w:rsidRPr="00F250B6" w:rsidRDefault="007D16CD" w:rsidP="007D16C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21A24A12" w:rsidR="006938D0" w:rsidRDefault="006938D0">
      <w:pPr>
        <w:rPr>
          <w:rFonts w:cstheme="minorHAnsi"/>
        </w:rPr>
      </w:pPr>
    </w:p>
    <w:p w14:paraId="6E002FFB" w14:textId="54D4B313" w:rsidR="00794555" w:rsidRDefault="00794555">
      <w:pPr>
        <w:rPr>
          <w:rFonts w:cstheme="minorHAnsi"/>
        </w:rPr>
      </w:pPr>
    </w:p>
    <w:p w14:paraId="558A437D" w14:textId="1AF8EFE6" w:rsidR="00BB2872" w:rsidRDefault="00BB2872">
      <w:pPr>
        <w:rPr>
          <w:rFonts w:cstheme="minorHAnsi"/>
        </w:rPr>
      </w:pPr>
    </w:p>
    <w:p w14:paraId="5B181110" w14:textId="77777777" w:rsidR="00BB2872" w:rsidRDefault="00BB2872">
      <w:pPr>
        <w:rPr>
          <w:rFonts w:cstheme="minorHAnsi"/>
        </w:rPr>
      </w:pP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794555" w:rsidRPr="00F250B6" w14:paraId="5B0D65AF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68783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D7BB8E" w14:textId="6F5616AC" w:rsidR="00794555" w:rsidRPr="00F250B6" w:rsidRDefault="00F808A3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3029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C62F3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>
              <w:rPr>
                <w:rFonts w:eastAsia="Times New Roman" w:cstheme="minorHAnsi"/>
                <w:lang w:val="en-US"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794555" w:rsidRPr="00F250B6" w14:paraId="2494E0FB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02C03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94EF6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B1DC3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5A565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AE3E1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991AC89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794555" w:rsidRPr="00F250B6" w14:paraId="4BD5DC0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9CA8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B491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3CC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5189032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1049B22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344B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14C66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CA60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9D3C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F2BF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DAD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3E9069C9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667FF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47D98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3071161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9487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0E14C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134B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94555" w:rsidRPr="00F250B6" w14:paraId="7721DA4E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7101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06A6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E4EB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F0BA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F474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E7CC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5E68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9121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903A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258E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6B24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1F219668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C0C8FC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EB660E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7004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3A9176EF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98C86F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794555" w:rsidRPr="00F250B6" w14:paraId="49A19307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3D8F0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6622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choolLibraryStockManagemen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F57E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B9FBE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AC14AA" w14:textId="2F6259D1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Quantity = </w:t>
            </w:r>
            <w:r w:rsidR="003D5BD0">
              <w:rPr>
                <w:rFonts w:eastAsia="Times New Roman" w:cstheme="minorHAnsi"/>
                <w:lang w:eastAsia="en-GB"/>
              </w:rPr>
              <w:t>.</w:t>
            </w:r>
          </w:p>
        </w:tc>
      </w:tr>
      <w:tr w:rsidR="00794555" w:rsidRPr="00F250B6" w14:paraId="02525CC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924224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004DAC" w14:textId="7AA714B6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B1903"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6B190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5AB09D3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48C5019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55E9B85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2014FD64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D9FA6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A271F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Double click orders from main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4FFB906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00DEF68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04A3EF0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94555" w:rsidRPr="00F250B6" w14:paraId="5402E8C2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9A63F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7BB34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1899EB5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3E6FB37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2F40622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94555" w:rsidRPr="00F250B6" w14:paraId="05109E4A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82BDA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707B6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AFD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9224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48B3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D3783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76C7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8DCD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CBBC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CD0C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25C6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2BACE8D4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95248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A6DF88" w14:textId="6AD344A0" w:rsidR="00794555" w:rsidRPr="00F250B6" w:rsidRDefault="00794555" w:rsidP="0079455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invalid quant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A166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98D5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0E18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7FEF6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7BDCEAB4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CF1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1FA3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95E7D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859B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43484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FA868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92BF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671B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780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9D00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CC49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94555" w:rsidRPr="00F250B6" w14:paraId="6BCEA43E" w14:textId="77777777" w:rsidTr="001F795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24ED0E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A7210E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ABF04D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E8820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8F86A" w14:textId="77777777" w:rsidR="00794555" w:rsidRPr="00F250B6" w:rsidRDefault="00794555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794555" w:rsidRPr="00F250B6" w14:paraId="571341B8" w14:textId="77777777" w:rsidTr="001F795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FBF07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06DF2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16C73C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E63F55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188781" w14:textId="77777777" w:rsidR="00794555" w:rsidRPr="00F250B6" w:rsidRDefault="00794555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2872" w:rsidRPr="00F250B6" w14:paraId="27CBFB18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D123A" w14:textId="77777777" w:rsidR="00BB2872" w:rsidRPr="00F250B6" w:rsidRDefault="00BB2872" w:rsidP="00BB287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10182" w14:textId="60B7B519" w:rsidR="00BB2872" w:rsidRPr="00F250B6" w:rsidRDefault="00404476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</w:t>
            </w:r>
            <w:r w:rsidR="00BB2872">
              <w:rPr>
                <w:rFonts w:eastAsia="Times New Roman" w:cstheme="minorHAnsi"/>
                <w:lang w:eastAsia="en-GB"/>
              </w:rPr>
              <w:t>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381CF" w14:textId="61840D82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</w:t>
            </w:r>
            <w:r w:rsidR="00580468">
              <w:rPr>
                <w:rFonts w:eastAsia="Times New Roman" w:cstheme="minorHAnsi"/>
                <w:lang w:eastAsia="en-GB"/>
              </w:rPr>
              <w:t xml:space="preserve"> in quantity f</w:t>
            </w:r>
            <w:r>
              <w:rPr>
                <w:rFonts w:eastAsia="Times New Roman" w:cstheme="minorHAnsi"/>
                <w:lang w:eastAsia="en-GB"/>
              </w:rPr>
              <w:t>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F7DB23" w14:textId="6489AB18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E87C9" w14:textId="77777777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2872" w:rsidRPr="00F250B6" w14:paraId="7714959D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B6EE3" w14:textId="34BFCD1B" w:rsidR="00BB2872" w:rsidRPr="00F250B6" w:rsidRDefault="00BB2872" w:rsidP="00BB287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9BD61" w14:textId="0314556E" w:rsidR="00BB2872" w:rsidRDefault="00404476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o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2ED95" w14:textId="654D7E01" w:rsidR="00BB2872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="003D5BD0" w:rsidRPr="003D5BD0">
              <w:rPr>
                <w:rFonts w:cstheme="minorHAnsi"/>
                <w:color w:val="000000" w:themeColor="text1"/>
                <w:lang w:val="en-US"/>
              </w:rPr>
              <w:t>Quantity must be Integer number</w:t>
            </w:r>
            <w:r w:rsidR="003D5BD0">
              <w:rPr>
                <w:rFonts w:cstheme="minorHAnsi"/>
                <w:color w:val="000000" w:themeColor="text1"/>
                <w:lang w:val="en-US"/>
              </w:rPr>
              <w:t>’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A14192" w14:textId="25F3CCAD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5D7314" w14:textId="14FFCF49" w:rsidR="00BB2872" w:rsidRPr="00F250B6" w:rsidRDefault="00BB2872" w:rsidP="00BB28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4C2BA14B" w14:textId="28E663D9" w:rsidR="00794555" w:rsidRDefault="00794555" w:rsidP="00794555">
      <w:pPr>
        <w:rPr>
          <w:rFonts w:cstheme="minorHAnsi"/>
        </w:rPr>
      </w:pPr>
    </w:p>
    <w:p w14:paraId="006700FA" w14:textId="5095CB0F" w:rsidR="00BB2872" w:rsidRDefault="00BB2872" w:rsidP="00794555">
      <w:pPr>
        <w:rPr>
          <w:rFonts w:cstheme="minorHAnsi"/>
        </w:rPr>
      </w:pPr>
    </w:p>
    <w:p w14:paraId="1D9BD25F" w14:textId="77777777" w:rsidR="0003332B" w:rsidRDefault="0003332B" w:rsidP="00794555">
      <w:pPr>
        <w:rPr>
          <w:rFonts w:cstheme="minorHAnsi"/>
        </w:rPr>
      </w:pPr>
    </w:p>
    <w:p w14:paraId="2016BFA4" w14:textId="77777777" w:rsidR="003D5BD0" w:rsidRDefault="003D5BD0" w:rsidP="003D5BD0">
      <w:pPr>
        <w:tabs>
          <w:tab w:val="left" w:pos="9585"/>
        </w:tabs>
        <w:rPr>
          <w:rFonts w:cstheme="minorHAnsi"/>
        </w:rPr>
      </w:pPr>
    </w:p>
    <w:p w14:paraId="08C95AE0" w14:textId="400522D9" w:rsidR="00224BFC" w:rsidRDefault="003D5BD0" w:rsidP="003D5BD0">
      <w:pPr>
        <w:tabs>
          <w:tab w:val="left" w:pos="9585"/>
        </w:tabs>
        <w:rPr>
          <w:rFonts w:cstheme="minorHAnsi"/>
        </w:rPr>
      </w:pPr>
      <w:r>
        <w:rPr>
          <w:rFonts w:cstheme="minorHAnsi"/>
        </w:rPr>
        <w:tab/>
      </w: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3D5BD0" w:rsidRPr="00F250B6" w14:paraId="42F374BD" w14:textId="77777777" w:rsidTr="003D5BD0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1CB7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B0213F" w14:textId="3D6E6E99" w:rsidR="003D5BD0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F82A6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808EC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 w:rsidRPr="003D5BD0">
              <w:rPr>
                <w:rFonts w:eastAsia="Times New Roman" w:cstheme="minorHAnsi"/>
                <w:lang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3D5BD0" w:rsidRPr="00F250B6" w14:paraId="6BC82988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D252D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C02C2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6B13F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EA846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E59BA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E90959A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3D5BD0" w:rsidRPr="00F250B6" w14:paraId="33AEA394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E388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B38B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C45D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5ED0E0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0E3948E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FA85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97E7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6C22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2265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65E0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12A3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095C2437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C645C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0859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59C0D91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4A01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8E8BA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0D58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D5BD0" w:rsidRPr="00F250B6" w14:paraId="611836EC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5FDBE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42F7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EB85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2052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C30E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C432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88B47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3FC6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704EA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4446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0CA2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438AB49F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FFE621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C7D7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D72E3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57145C27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4320272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D5BD0" w:rsidRPr="00F250B6" w14:paraId="5D4DAA30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00D1B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439A6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choolLibraryStockManagemen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63F5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391772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4529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= 0</w:t>
            </w:r>
          </w:p>
        </w:tc>
      </w:tr>
      <w:tr w:rsidR="003D5BD0" w:rsidRPr="00F250B6" w14:paraId="71CA4BAE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6E568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1B84D2" w14:textId="064ABAF4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B1903"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6B1903">
              <w:rPr>
                <w:rFonts w:eastAsia="Times New Roman" w:cstheme="minorHAnsi"/>
                <w:lang w:eastAsia="en-GB"/>
              </w:rPr>
              <w:t xml:space="preserve"> successfully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03C3556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7B09746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4CA85B7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6B14960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655C8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D5D85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Double click orders from main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05DA214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1C3AA0BE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1035629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D5BD0" w:rsidRPr="00F250B6" w14:paraId="5FFB3838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C231F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6C25E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40F7710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FB8E0E7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2298EE5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D5BD0" w:rsidRPr="00F250B6" w14:paraId="6D3A556E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8AF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94F6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8BC2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6D67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DA8A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D102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25694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0498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0964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124E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0FA2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359391CA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EC48EE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6C8ED" w14:textId="7B22C5A3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 quantity</w:t>
            </w:r>
            <w:r w:rsidR="0003332B">
              <w:rPr>
                <w:rFonts w:eastAsia="Times New Roman" w:cstheme="minorHAnsi"/>
                <w:lang w:eastAsia="en-GB"/>
              </w:rPr>
              <w:t xml:space="preserve"> less then avail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6E651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E906F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7D87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7A3C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41A0BDD5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CD390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D2BB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83E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7495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46A8C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83E6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F8C9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1C1D7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436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8847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FF0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D5BD0" w:rsidRPr="00F250B6" w14:paraId="08C77F17" w14:textId="77777777" w:rsidTr="001F795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F6BBF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F55048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15C873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B7CC00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1A0F3D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D5BD0" w:rsidRPr="00F250B6" w14:paraId="2B5A2E49" w14:textId="77777777" w:rsidTr="001F795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63465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8F095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6556B8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BCB913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14B46A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D5BD0" w:rsidRPr="00F250B6" w14:paraId="119F6093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E7006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C7749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quanti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914F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entered successfully in quantity f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B55132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B75D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D5BD0" w:rsidRPr="00F250B6" w14:paraId="487EB57C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8AF8F" w14:textId="77777777" w:rsidR="003D5BD0" w:rsidRPr="00F250B6" w:rsidRDefault="003D5BD0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83D7B7" w14:textId="77777777" w:rsidR="003D5BD0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o Or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76E5B" w14:textId="77777777" w:rsidR="003D5BD0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Pr="00CA5EDE">
              <w:rPr>
                <w:rFonts w:cstheme="minorHAnsi"/>
                <w:color w:val="000000" w:themeColor="text1"/>
                <w:lang w:val="en-US"/>
              </w:rPr>
              <w:t>Quantity must be more than 0 and less than ‘</w:t>
            </w:r>
            <w:r>
              <w:rPr>
                <w:rFonts w:cstheme="minorHAnsi"/>
                <w:color w:val="000000" w:themeColor="text1"/>
                <w:lang w:val="en-US"/>
              </w:rPr>
              <w:t xml:space="preserve"> quantity of produ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5181F6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F3793B" w14:textId="77777777" w:rsidR="003D5BD0" w:rsidRPr="00F250B6" w:rsidRDefault="003D5BD0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08AE464" w14:textId="1D9C902F" w:rsidR="00794555" w:rsidRDefault="00794555">
      <w:pPr>
        <w:rPr>
          <w:rFonts w:cstheme="minorHAnsi"/>
        </w:rPr>
      </w:pPr>
    </w:p>
    <w:p w14:paraId="1A542E9F" w14:textId="4EBB99BD" w:rsidR="0003332B" w:rsidRDefault="0003332B">
      <w:pPr>
        <w:rPr>
          <w:rFonts w:cstheme="minorHAnsi"/>
        </w:rPr>
      </w:pPr>
    </w:p>
    <w:p w14:paraId="65B44A77" w14:textId="011109A0" w:rsidR="0003332B" w:rsidRDefault="0003332B">
      <w:pPr>
        <w:rPr>
          <w:rFonts w:cstheme="minorHAnsi"/>
        </w:rPr>
      </w:pPr>
    </w:p>
    <w:p w14:paraId="05AAE438" w14:textId="77777777" w:rsidR="0003332B" w:rsidRDefault="0003332B">
      <w:pPr>
        <w:rPr>
          <w:rFonts w:cstheme="minorHAnsi"/>
        </w:rPr>
      </w:pPr>
    </w:p>
    <w:tbl>
      <w:tblPr>
        <w:tblW w:w="14640" w:type="dxa"/>
        <w:tblLook w:val="04A0" w:firstRow="1" w:lastRow="0" w:firstColumn="1" w:lastColumn="0" w:noHBand="0" w:noVBand="1"/>
      </w:tblPr>
      <w:tblGrid>
        <w:gridCol w:w="1795"/>
        <w:gridCol w:w="180"/>
        <w:gridCol w:w="56"/>
        <w:gridCol w:w="2235"/>
        <w:gridCol w:w="2029"/>
        <w:gridCol w:w="564"/>
        <w:gridCol w:w="1298"/>
        <w:gridCol w:w="1296"/>
        <w:gridCol w:w="1296"/>
        <w:gridCol w:w="1297"/>
        <w:gridCol w:w="1296"/>
        <w:gridCol w:w="1298"/>
      </w:tblGrid>
      <w:tr w:rsidR="0003332B" w:rsidRPr="00F250B6" w14:paraId="4D07FD0F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FCC32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6FCBE" w14:textId="0B837F69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Order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AAD57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CD462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dd</w:t>
            </w:r>
            <w:r>
              <w:rPr>
                <w:rFonts w:eastAsia="Times New Roman" w:cstheme="minorHAnsi"/>
                <w:lang w:val="en-US" w:eastAsia="en-GB"/>
              </w:rPr>
              <w:t xml:space="preserve"> Order</w:t>
            </w:r>
            <w:r>
              <w:rPr>
                <w:rFonts w:eastAsia="Times New Roman" w:cstheme="minorHAnsi"/>
                <w:lang w:eastAsia="en-GB"/>
              </w:rPr>
              <w:t xml:space="preserve"> Functionality in School Library</w:t>
            </w:r>
          </w:p>
        </w:tc>
      </w:tr>
      <w:tr w:rsidR="0003332B" w:rsidRPr="00F250B6" w14:paraId="48CC874F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84149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9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16030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7DE84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45888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3392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10430AE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03332B" w:rsidRPr="00F250B6" w14:paraId="59103D17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FC48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35F48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B511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46634DB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single" w:sz="4" w:space="0" w:color="B2B2B2"/>
              <w:right w:val="nil"/>
            </w:tcBorders>
            <w:shd w:val="clear" w:color="auto" w:fill="auto"/>
            <w:hideMark/>
          </w:tcPr>
          <w:p w14:paraId="6AA8C49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A924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B455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05C1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F83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7B32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15A41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1BD68B9D" w14:textId="77777777" w:rsidTr="001F795D">
        <w:trPr>
          <w:trHeight w:val="295"/>
        </w:trPr>
        <w:tc>
          <w:tcPr>
            <w:tcW w:w="197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46E2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29CF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274D9969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3228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-May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5005D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C9B1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3332B" w:rsidRPr="00F250B6" w14:paraId="4D34B0BF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6B9B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047E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2296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B23C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7FDC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EB02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8963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8ACB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649A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5A5A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1B549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75B73B23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6D798F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00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DD4B8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8299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14FE602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2137D37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3332B" w:rsidRPr="00F250B6" w14:paraId="1B4B7784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4AA8C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EF880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choolLibraryStockManagemen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project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C0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D7F3D8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B29D5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Quantity = </w:t>
            </w:r>
          </w:p>
        </w:tc>
      </w:tr>
      <w:tr w:rsidR="0003332B" w:rsidRPr="00F250B6" w14:paraId="045220F6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4B322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C8F153" w14:textId="2E2F8D05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B1903">
              <w:rPr>
                <w:rFonts w:eastAsia="Times New Roman" w:cstheme="minorHAnsi"/>
                <w:lang w:eastAsia="en-GB"/>
              </w:rPr>
              <w:t xml:space="preserve">Login as admin or </w:t>
            </w:r>
            <w:r w:rsidR="006B1903" w:rsidRPr="006B1903">
              <w:rPr>
                <w:rFonts w:eastAsia="Times New Roman" w:cstheme="minorHAnsi"/>
                <w:lang w:eastAsia="en-GB"/>
              </w:rPr>
              <w:t xml:space="preserve">Sales employee </w:t>
            </w:r>
            <w:r w:rsidR="006B1903">
              <w:rPr>
                <w:rFonts w:eastAsia="Times New Roman" w:cstheme="minorHAnsi"/>
                <w:lang w:eastAsia="en-GB"/>
              </w:rPr>
              <w:t xml:space="preserve"> successfully</w:t>
            </w:r>
            <w:bookmarkStart w:id="0" w:name="_GoBack"/>
            <w:bookmarkEnd w:id="0"/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78DECC0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646F2D4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</w:tcBorders>
            <w:shd w:val="clear" w:color="auto" w:fill="auto"/>
            <w:hideMark/>
          </w:tcPr>
          <w:p w14:paraId="3ADE7C4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18A94109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73231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DD5DD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Double click orders from main Form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7064D07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669F937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12E93BD6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3332B" w:rsidRPr="00F250B6" w14:paraId="06BAFC21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0A3E7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5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0CA02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lect product from products </w:t>
            </w:r>
          </w:p>
        </w:tc>
        <w:tc>
          <w:tcPr>
            <w:tcW w:w="564" w:type="dxa"/>
            <w:tcBorders>
              <w:top w:val="nil"/>
              <w:left w:val="nil"/>
              <w:bottom w:val="nil"/>
            </w:tcBorders>
            <w:shd w:val="clear" w:color="auto" w:fill="auto"/>
            <w:hideMark/>
          </w:tcPr>
          <w:p w14:paraId="6068935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shd w:val="clear" w:color="auto" w:fill="auto"/>
            <w:hideMark/>
          </w:tcPr>
          <w:p w14:paraId="26EA5484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shd w:val="clear" w:color="auto" w:fill="auto"/>
            <w:hideMark/>
          </w:tcPr>
          <w:p w14:paraId="06B91DD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3332B" w:rsidRPr="00F250B6" w14:paraId="3D5557E6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73FD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95B1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7A952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751D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C18B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C523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AAA8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CA66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8A17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69610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7C31F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77FA79B1" w14:textId="77777777" w:rsidTr="001F795D">
        <w:trPr>
          <w:trHeight w:val="295"/>
        </w:trPr>
        <w:tc>
          <w:tcPr>
            <w:tcW w:w="179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19F20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58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646A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mpty quant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1BEFA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840C7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A08D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1947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04880DA2" w14:textId="77777777" w:rsidTr="001F795D">
        <w:trPr>
          <w:trHeight w:val="295"/>
        </w:trPr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65E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FAD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18184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9C9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F0FF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99BE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DFE4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544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E6FB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0178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107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3332B" w:rsidRPr="00F250B6" w14:paraId="7B53F75B" w14:textId="77777777" w:rsidTr="001F795D">
        <w:trPr>
          <w:trHeight w:val="472"/>
        </w:trPr>
        <w:tc>
          <w:tcPr>
            <w:tcW w:w="179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7FAB02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D05D8B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A1740A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D759B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58A34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3332B" w:rsidRPr="00F250B6" w14:paraId="1B95984F" w14:textId="77777777" w:rsidTr="001F795D">
        <w:trPr>
          <w:trHeight w:val="472"/>
        </w:trPr>
        <w:tc>
          <w:tcPr>
            <w:tcW w:w="179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4551A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5B17D1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AD68B9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9732BB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23E1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3332B" w:rsidRPr="00F250B6" w14:paraId="066EC784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0C3E6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8270C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ke quantity field emp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EBEB1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uantity field empt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D66325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649ED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3332B" w:rsidRPr="00F250B6" w14:paraId="661E680B" w14:textId="77777777" w:rsidTr="001F795D">
        <w:trPr>
          <w:trHeight w:val="573"/>
        </w:trPr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8D231" w14:textId="77777777" w:rsidR="0003332B" w:rsidRPr="00F250B6" w:rsidRDefault="0003332B" w:rsidP="001F79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492D4" w14:textId="77777777" w:rsidR="0003332B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Ord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118E42" w14:textId="77777777" w:rsidR="0003332B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essage Box appear ‘</w:t>
            </w:r>
            <w:r w:rsidRPr="00BB2872">
              <w:rPr>
                <w:rFonts w:cstheme="minorHAnsi"/>
                <w:color w:val="000000" w:themeColor="text1"/>
                <w:lang w:val="en-US"/>
              </w:rPr>
              <w:t>Quantity Field required’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8B392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BF8A3" w14:textId="77777777" w:rsidR="0003332B" w:rsidRPr="00F250B6" w:rsidRDefault="0003332B" w:rsidP="001F79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78A5E3D" w14:textId="77777777" w:rsidR="0003332B" w:rsidRPr="00F250B6" w:rsidRDefault="0003332B" w:rsidP="0003332B">
      <w:pPr>
        <w:rPr>
          <w:rFonts w:cstheme="minorHAnsi"/>
        </w:rPr>
      </w:pPr>
    </w:p>
    <w:p w14:paraId="0A7E1BCA" w14:textId="77777777" w:rsidR="0003332B" w:rsidRPr="00F250B6" w:rsidRDefault="0003332B">
      <w:pPr>
        <w:rPr>
          <w:rFonts w:cstheme="minorHAnsi"/>
        </w:rPr>
      </w:pPr>
    </w:p>
    <w:sectPr w:rsidR="0003332B" w:rsidRPr="00F250B6" w:rsidSect="0003332B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552D"/>
    <w:rsid w:val="0003332B"/>
    <w:rsid w:val="00123F48"/>
    <w:rsid w:val="00200376"/>
    <w:rsid w:val="00224BFC"/>
    <w:rsid w:val="00226AB5"/>
    <w:rsid w:val="0030425F"/>
    <w:rsid w:val="00393168"/>
    <w:rsid w:val="003D5BD0"/>
    <w:rsid w:val="00404476"/>
    <w:rsid w:val="004549AB"/>
    <w:rsid w:val="00580468"/>
    <w:rsid w:val="005E0FD1"/>
    <w:rsid w:val="006938D0"/>
    <w:rsid w:val="006A1F9A"/>
    <w:rsid w:val="006B1903"/>
    <w:rsid w:val="006F3B28"/>
    <w:rsid w:val="00755A74"/>
    <w:rsid w:val="00794555"/>
    <w:rsid w:val="007D16CD"/>
    <w:rsid w:val="00913EA3"/>
    <w:rsid w:val="00A13C87"/>
    <w:rsid w:val="00AA3311"/>
    <w:rsid w:val="00B370E0"/>
    <w:rsid w:val="00B80C95"/>
    <w:rsid w:val="00B83AB3"/>
    <w:rsid w:val="00BB2872"/>
    <w:rsid w:val="00CA5EDE"/>
    <w:rsid w:val="00F250B6"/>
    <w:rsid w:val="00F80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4</cp:revision>
  <dcterms:created xsi:type="dcterms:W3CDTF">2019-01-01T07:14:00Z</dcterms:created>
  <dcterms:modified xsi:type="dcterms:W3CDTF">2021-05-19T17:55:00Z</dcterms:modified>
</cp:coreProperties>
</file>